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ychell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ychelles received a score of 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ychelle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ychelles received a score of</w:t>
      </w:r>
      <w:r>
        <w:t xml:space="preserve"> </w:t>
      </w:r>
      <w:r>
        <w:rPr>
          <w:bCs/>
          <w:b/>
        </w:rPr>
        <w:t xml:space="preserve">4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ychelles received a score of 68.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ychelles received a score of 57.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ychelles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ychelle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ychell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ychelle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ychelles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ychelles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ychelle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ychelle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ychelle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ychelles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ychell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ychelles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ychelles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eychell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eychell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eychell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eychell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eychell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eychell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eychell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eychell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eychell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eychell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eychell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eychell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eychell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eychell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eychell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eychell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eychell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2,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6,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2:48Z</dcterms:created>
  <dcterms:modified xsi:type="dcterms:W3CDTF">2024-01-16T18: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ychelles Country Report</vt:lpwstr>
  </property>
</Properties>
</file>